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218" w:type="dxa"/>
        <w:tblInd w:w="-1124" w:type="dxa"/>
        <w:tblLook w:val="04A0" w:firstRow="1" w:lastRow="0" w:firstColumn="1" w:lastColumn="0" w:noHBand="0" w:noVBand="1"/>
      </w:tblPr>
      <w:tblGrid>
        <w:gridCol w:w="504"/>
        <w:gridCol w:w="3417"/>
        <w:gridCol w:w="2728"/>
        <w:gridCol w:w="1328"/>
        <w:gridCol w:w="3241"/>
      </w:tblGrid>
      <w:tr w:rsidR="00FD2FC2" w:rsidRPr="00944AAC" w14:paraId="1A07FFB0" w14:textId="77777777" w:rsidTr="00944AAC">
        <w:trPr>
          <w:trHeight w:val="593"/>
        </w:trPr>
        <w:tc>
          <w:tcPr>
            <w:tcW w:w="504" w:type="dxa"/>
          </w:tcPr>
          <w:p w14:paraId="2F9D2E93" w14:textId="547D77CF" w:rsidR="00BB523E" w:rsidRPr="00944AAC" w:rsidRDefault="00BB523E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Sn.</w:t>
            </w:r>
          </w:p>
        </w:tc>
        <w:tc>
          <w:tcPr>
            <w:tcW w:w="3592" w:type="dxa"/>
          </w:tcPr>
          <w:p w14:paraId="3C109B5D" w14:textId="28F3B75E" w:rsidR="00BB523E" w:rsidRPr="00944AAC" w:rsidRDefault="00BB523E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Name and Designation</w:t>
            </w:r>
          </w:p>
        </w:tc>
        <w:tc>
          <w:tcPr>
            <w:tcW w:w="2863" w:type="dxa"/>
          </w:tcPr>
          <w:p w14:paraId="64251015" w14:textId="3C415079" w:rsidR="00BB523E" w:rsidRPr="00944AAC" w:rsidRDefault="00BB523E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Topic presented</w:t>
            </w:r>
          </w:p>
        </w:tc>
        <w:tc>
          <w:tcPr>
            <w:tcW w:w="1329" w:type="dxa"/>
          </w:tcPr>
          <w:p w14:paraId="7CE6D289" w14:textId="3F1B40A1" w:rsidR="00BB523E" w:rsidRPr="00944AAC" w:rsidRDefault="00BB523E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Contact Number</w:t>
            </w:r>
          </w:p>
        </w:tc>
        <w:tc>
          <w:tcPr>
            <w:tcW w:w="2930" w:type="dxa"/>
          </w:tcPr>
          <w:p w14:paraId="3E27DAF7" w14:textId="72AD238A" w:rsidR="00BB523E" w:rsidRPr="00944AAC" w:rsidRDefault="00BB523E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Email</w:t>
            </w:r>
          </w:p>
        </w:tc>
      </w:tr>
      <w:tr w:rsidR="00BB523E" w:rsidRPr="00944AAC" w14:paraId="24948424" w14:textId="77777777" w:rsidTr="00944AAC">
        <w:trPr>
          <w:trHeight w:val="671"/>
        </w:trPr>
        <w:tc>
          <w:tcPr>
            <w:tcW w:w="504" w:type="dxa"/>
          </w:tcPr>
          <w:p w14:paraId="457B2788" w14:textId="09CBE707" w:rsidR="00BB523E" w:rsidRPr="00944AAC" w:rsidRDefault="00944A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3592" w:type="dxa"/>
          </w:tcPr>
          <w:p w14:paraId="061F95EC" w14:textId="77777777" w:rsidR="00BB523E" w:rsidRPr="00944AAC" w:rsidRDefault="006D6EEE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Dr. Deepak V. Mehta</w:t>
            </w:r>
          </w:p>
          <w:p w14:paraId="58AD2954" w14:textId="77777777" w:rsidR="006D6EEE" w:rsidRPr="00944AAC" w:rsidRDefault="006D6EEE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 xml:space="preserve">Chief Radiologist, </w:t>
            </w:r>
            <w:r w:rsidRPr="00944AAC">
              <w:rPr>
                <w:rFonts w:ascii="Times New Roman" w:hAnsi="Times New Roman" w:cs="Times New Roman"/>
              </w:rPr>
              <w:t>HOD</w:t>
            </w:r>
            <w:r w:rsidRPr="00944AAC">
              <w:rPr>
                <w:rFonts w:ascii="Times New Roman" w:hAnsi="Times New Roman" w:cs="Times New Roman"/>
              </w:rPr>
              <w:t xml:space="preserve"> -</w:t>
            </w:r>
            <w:r w:rsidRPr="00944AAC">
              <w:rPr>
                <w:rFonts w:ascii="Times New Roman" w:hAnsi="Times New Roman" w:cs="Times New Roman"/>
              </w:rPr>
              <w:t xml:space="preserve"> </w:t>
            </w:r>
            <w:r w:rsidRPr="00944AAC">
              <w:rPr>
                <w:rFonts w:ascii="Times New Roman" w:hAnsi="Times New Roman" w:cs="Times New Roman"/>
              </w:rPr>
              <w:t>Radiology, Professor</w:t>
            </w:r>
          </w:p>
          <w:p w14:paraId="20A8741C" w14:textId="1E7CFB21" w:rsidR="006D6EEE" w:rsidRPr="00944AAC" w:rsidRDefault="00944AAC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Pramukhswami Medical College</w:t>
            </w:r>
          </w:p>
        </w:tc>
        <w:tc>
          <w:tcPr>
            <w:tcW w:w="2863" w:type="dxa"/>
          </w:tcPr>
          <w:p w14:paraId="797B18A1" w14:textId="1E689D84" w:rsidR="00BB523E" w:rsidRPr="00944AAC" w:rsidRDefault="00944AAC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Recent Advancement in Medical Imaging Technology</w:t>
            </w:r>
          </w:p>
        </w:tc>
        <w:tc>
          <w:tcPr>
            <w:tcW w:w="1329" w:type="dxa"/>
          </w:tcPr>
          <w:p w14:paraId="026CDD1E" w14:textId="5FD38DEB" w:rsidR="00BB523E" w:rsidRPr="00944AAC" w:rsidRDefault="00944AAC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9879167676</w:t>
            </w:r>
          </w:p>
        </w:tc>
        <w:tc>
          <w:tcPr>
            <w:tcW w:w="2930" w:type="dxa"/>
          </w:tcPr>
          <w:p w14:paraId="256B687F" w14:textId="7037737F" w:rsidR="00BB523E" w:rsidRPr="00944AAC" w:rsidRDefault="00944AAC">
            <w:pPr>
              <w:rPr>
                <w:rFonts w:ascii="Times New Roman" w:hAnsi="Times New Roman" w:cs="Times New Roman"/>
              </w:rPr>
            </w:pPr>
            <w:r w:rsidRPr="00944AAC">
              <w:rPr>
                <w:rFonts w:ascii="Times New Roman" w:hAnsi="Times New Roman" w:cs="Times New Roman"/>
              </w:rPr>
              <w:t>deepakvm@charutarhealth.org</w:t>
            </w:r>
          </w:p>
        </w:tc>
      </w:tr>
      <w:tr w:rsidR="00BB523E" w:rsidRPr="00944AAC" w14:paraId="6F99A48E" w14:textId="77777777" w:rsidTr="00944AAC">
        <w:trPr>
          <w:trHeight w:val="671"/>
        </w:trPr>
        <w:tc>
          <w:tcPr>
            <w:tcW w:w="504" w:type="dxa"/>
          </w:tcPr>
          <w:p w14:paraId="3B7F9AA8" w14:textId="29966A04" w:rsidR="00BB523E" w:rsidRPr="00944AAC" w:rsidRDefault="00D81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592" w:type="dxa"/>
          </w:tcPr>
          <w:p w14:paraId="4F62B630" w14:textId="77777777" w:rsidR="00BB523E" w:rsidRDefault="00D81B7A">
            <w:pPr>
              <w:rPr>
                <w:rFonts w:ascii="Times New Roman" w:hAnsi="Times New Roman" w:cs="Times New Roman"/>
              </w:rPr>
            </w:pPr>
            <w:r w:rsidRPr="00D81B7A">
              <w:rPr>
                <w:rFonts w:ascii="Times New Roman" w:hAnsi="Times New Roman" w:cs="Times New Roman"/>
              </w:rPr>
              <w:t>Dr. Sunny Mishra</w:t>
            </w:r>
          </w:p>
          <w:p w14:paraId="783EA09A" w14:textId="77777777" w:rsidR="00D81B7A" w:rsidRDefault="00D81B7A">
            <w:pPr>
              <w:rPr>
                <w:rFonts w:ascii="Times New Roman" w:hAnsi="Times New Roman" w:cs="Times New Roman"/>
              </w:rPr>
            </w:pPr>
            <w:r w:rsidRPr="00D81B7A">
              <w:rPr>
                <w:rFonts w:ascii="Times New Roman" w:hAnsi="Times New Roman" w:cs="Times New Roman"/>
              </w:rPr>
              <w:t>Consultant</w:t>
            </w:r>
            <w:r>
              <w:rPr>
                <w:rFonts w:ascii="Times New Roman" w:hAnsi="Times New Roman" w:cs="Times New Roman"/>
              </w:rPr>
              <w:t xml:space="preserve"> Radiologist</w:t>
            </w:r>
          </w:p>
          <w:p w14:paraId="295CFDBE" w14:textId="0687AE83" w:rsidR="00D81B7A" w:rsidRPr="00944AAC" w:rsidRDefault="00D81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F</w:t>
            </w:r>
          </w:p>
        </w:tc>
        <w:tc>
          <w:tcPr>
            <w:tcW w:w="2863" w:type="dxa"/>
          </w:tcPr>
          <w:p w14:paraId="6F7F2C46" w14:textId="33F3671E" w:rsidR="00BB523E" w:rsidRPr="00944AAC" w:rsidRDefault="00D81B7A">
            <w:pPr>
              <w:rPr>
                <w:rFonts w:ascii="Times New Roman" w:hAnsi="Times New Roman" w:cs="Times New Roman"/>
              </w:rPr>
            </w:pPr>
            <w:r w:rsidRPr="00D81B7A">
              <w:rPr>
                <w:rFonts w:ascii="Times New Roman" w:hAnsi="Times New Roman" w:cs="Times New Roman"/>
              </w:rPr>
              <w:t>CT Coronary Angiography</w:t>
            </w:r>
          </w:p>
        </w:tc>
        <w:tc>
          <w:tcPr>
            <w:tcW w:w="1329" w:type="dxa"/>
          </w:tcPr>
          <w:p w14:paraId="7CD279DA" w14:textId="0022E312" w:rsidR="00BB523E" w:rsidRPr="00944AAC" w:rsidRDefault="00D81B7A">
            <w:pPr>
              <w:rPr>
                <w:rFonts w:ascii="Times New Roman" w:hAnsi="Times New Roman" w:cs="Times New Roman"/>
              </w:rPr>
            </w:pPr>
            <w:r w:rsidRPr="00D81B7A">
              <w:rPr>
                <w:rFonts w:ascii="Times New Roman" w:hAnsi="Times New Roman" w:cs="Times New Roman"/>
              </w:rPr>
              <w:t>7405455640</w:t>
            </w:r>
          </w:p>
        </w:tc>
        <w:tc>
          <w:tcPr>
            <w:tcW w:w="2930" w:type="dxa"/>
          </w:tcPr>
          <w:p w14:paraId="3199AD49" w14:textId="5F510084" w:rsidR="00BB523E" w:rsidRPr="00944AAC" w:rsidRDefault="00D81B7A">
            <w:pPr>
              <w:rPr>
                <w:rFonts w:ascii="Times New Roman" w:hAnsi="Times New Roman" w:cs="Times New Roman"/>
              </w:rPr>
            </w:pPr>
            <w:r w:rsidRPr="00D81B7A">
              <w:rPr>
                <w:rFonts w:ascii="Times New Roman" w:hAnsi="Times New Roman" w:cs="Times New Roman"/>
              </w:rPr>
              <w:t>drsunnymishra@gmail.com</w:t>
            </w:r>
          </w:p>
        </w:tc>
      </w:tr>
      <w:tr w:rsidR="00BB523E" w:rsidRPr="00944AAC" w14:paraId="6121DC15" w14:textId="77777777" w:rsidTr="00944AAC">
        <w:trPr>
          <w:trHeight w:val="695"/>
        </w:trPr>
        <w:tc>
          <w:tcPr>
            <w:tcW w:w="504" w:type="dxa"/>
          </w:tcPr>
          <w:p w14:paraId="44EE0CC2" w14:textId="7472F8A9" w:rsidR="00BB523E" w:rsidRPr="00944AAC" w:rsidRDefault="00D81B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3592" w:type="dxa"/>
          </w:tcPr>
          <w:p w14:paraId="45C2B08D" w14:textId="77777777" w:rsidR="00BB523E" w:rsidRDefault="00D81B7A">
            <w:pPr>
              <w:rPr>
                <w:rFonts w:ascii="Times New Roman" w:hAnsi="Times New Roman" w:cs="Times New Roman"/>
              </w:rPr>
            </w:pPr>
            <w:r w:rsidRPr="00D81B7A">
              <w:rPr>
                <w:rFonts w:ascii="Times New Roman" w:hAnsi="Times New Roman" w:cs="Times New Roman"/>
              </w:rPr>
              <w:t>Mr. Kalpesh Parikar</w:t>
            </w:r>
          </w:p>
          <w:p w14:paraId="775D93FA" w14:textId="77777777" w:rsidR="00746255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Application Specialist</w:t>
            </w:r>
          </w:p>
          <w:p w14:paraId="7B6C4EAE" w14:textId="4075DA6E" w:rsidR="00746255" w:rsidRPr="00944AAC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GE Healthcare</w:t>
            </w:r>
          </w:p>
        </w:tc>
        <w:tc>
          <w:tcPr>
            <w:tcW w:w="2863" w:type="dxa"/>
          </w:tcPr>
          <w:p w14:paraId="0513721C" w14:textId="0FA4B30B" w:rsidR="00BB523E" w:rsidRPr="00944AAC" w:rsidRDefault="00D81B7A">
            <w:pPr>
              <w:rPr>
                <w:rFonts w:ascii="Times New Roman" w:hAnsi="Times New Roman" w:cs="Times New Roman"/>
              </w:rPr>
            </w:pPr>
            <w:r w:rsidRPr="00D81B7A">
              <w:rPr>
                <w:rFonts w:ascii="Times New Roman" w:hAnsi="Times New Roman" w:cs="Times New Roman"/>
              </w:rPr>
              <w:t xml:space="preserve">Radiation Safety, </w:t>
            </w:r>
            <w:r w:rsidRPr="00D81B7A">
              <w:rPr>
                <w:rFonts w:ascii="Times New Roman" w:hAnsi="Times New Roman" w:cs="Times New Roman"/>
              </w:rPr>
              <w:t>Contrast</w:t>
            </w:r>
            <w:r w:rsidRPr="00D81B7A">
              <w:rPr>
                <w:rFonts w:ascii="Times New Roman" w:hAnsi="Times New Roman" w:cs="Times New Roman"/>
              </w:rPr>
              <w:t xml:space="preserve"> Medium and Adverse Drug Reactions</w:t>
            </w:r>
          </w:p>
        </w:tc>
        <w:tc>
          <w:tcPr>
            <w:tcW w:w="1329" w:type="dxa"/>
          </w:tcPr>
          <w:p w14:paraId="560D4A40" w14:textId="725B3568" w:rsidR="00BB523E" w:rsidRPr="00944AAC" w:rsidRDefault="009941C8">
            <w:pPr>
              <w:rPr>
                <w:rFonts w:ascii="Times New Roman" w:hAnsi="Times New Roman" w:cs="Times New Roman"/>
              </w:rPr>
            </w:pPr>
            <w:r w:rsidRPr="009941C8">
              <w:rPr>
                <w:rFonts w:ascii="Times New Roman" w:hAnsi="Times New Roman" w:cs="Times New Roman"/>
              </w:rPr>
              <w:t>8655151836</w:t>
            </w:r>
          </w:p>
        </w:tc>
        <w:tc>
          <w:tcPr>
            <w:tcW w:w="2930" w:type="dxa"/>
          </w:tcPr>
          <w:p w14:paraId="56E66E49" w14:textId="766997A3" w:rsidR="00BB523E" w:rsidRPr="00944AAC" w:rsidRDefault="009941C8">
            <w:pPr>
              <w:rPr>
                <w:rFonts w:ascii="Times New Roman" w:hAnsi="Times New Roman" w:cs="Times New Roman"/>
              </w:rPr>
            </w:pPr>
            <w:r w:rsidRPr="009941C8">
              <w:rPr>
                <w:rFonts w:ascii="Times New Roman" w:hAnsi="Times New Roman" w:cs="Times New Roman"/>
              </w:rPr>
              <w:t>Kalpesh.Parlikar@ge.com</w:t>
            </w:r>
          </w:p>
        </w:tc>
      </w:tr>
      <w:tr w:rsidR="00BB523E" w:rsidRPr="00944AAC" w14:paraId="6389C4B4" w14:textId="77777777" w:rsidTr="00944AAC">
        <w:trPr>
          <w:trHeight w:val="671"/>
        </w:trPr>
        <w:tc>
          <w:tcPr>
            <w:tcW w:w="504" w:type="dxa"/>
          </w:tcPr>
          <w:p w14:paraId="605FEF68" w14:textId="095ED8C8" w:rsidR="00BB523E" w:rsidRPr="00944AAC" w:rsidRDefault="00734E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3592" w:type="dxa"/>
          </w:tcPr>
          <w:p w14:paraId="5CBF1251" w14:textId="77777777" w:rsidR="00BB523E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Mr. Deepak Gor</w:t>
            </w:r>
          </w:p>
          <w:p w14:paraId="065C970F" w14:textId="77777777" w:rsidR="00746255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Marketing officer</w:t>
            </w:r>
          </w:p>
          <w:p w14:paraId="5B704B03" w14:textId="65FFB730" w:rsidR="00746255" w:rsidRPr="00944AAC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Gujarat Radiation Services</w:t>
            </w:r>
          </w:p>
        </w:tc>
        <w:tc>
          <w:tcPr>
            <w:tcW w:w="2863" w:type="dxa"/>
          </w:tcPr>
          <w:p w14:paraId="7DFA90F2" w14:textId="68EFB46B" w:rsidR="00BB523E" w:rsidRPr="00944AAC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AERB Guidelines and Quality assurance of Radiology Equipment</w:t>
            </w:r>
          </w:p>
        </w:tc>
        <w:tc>
          <w:tcPr>
            <w:tcW w:w="1329" w:type="dxa"/>
          </w:tcPr>
          <w:p w14:paraId="10979279" w14:textId="128B3DC9" w:rsidR="00BB523E" w:rsidRPr="00944AAC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9427634025</w:t>
            </w:r>
          </w:p>
        </w:tc>
        <w:tc>
          <w:tcPr>
            <w:tcW w:w="2930" w:type="dxa"/>
          </w:tcPr>
          <w:p w14:paraId="21DAD77E" w14:textId="774AF732" w:rsidR="00BB523E" w:rsidRPr="00944AAC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marketing@gujaratradiation.com</w:t>
            </w:r>
          </w:p>
        </w:tc>
      </w:tr>
      <w:tr w:rsidR="00BB523E" w:rsidRPr="00944AAC" w14:paraId="522BF76B" w14:textId="77777777" w:rsidTr="00944AAC">
        <w:trPr>
          <w:trHeight w:val="695"/>
        </w:trPr>
        <w:tc>
          <w:tcPr>
            <w:tcW w:w="504" w:type="dxa"/>
          </w:tcPr>
          <w:p w14:paraId="0420928F" w14:textId="570BBBD3" w:rsidR="00BB523E" w:rsidRPr="00944AAC" w:rsidRDefault="00734E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3592" w:type="dxa"/>
          </w:tcPr>
          <w:p w14:paraId="66B6AFBB" w14:textId="77777777" w:rsidR="00BB523E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Mr. Manish Hathimare</w:t>
            </w:r>
          </w:p>
          <w:p w14:paraId="68E0B01B" w14:textId="77777777" w:rsidR="000E385C" w:rsidRDefault="000E385C">
            <w:pPr>
              <w:rPr>
                <w:rFonts w:ascii="Times New Roman" w:hAnsi="Times New Roman" w:cs="Times New Roman"/>
              </w:rPr>
            </w:pPr>
            <w:r w:rsidRPr="000E385C">
              <w:rPr>
                <w:rFonts w:ascii="Times New Roman" w:hAnsi="Times New Roman" w:cs="Times New Roman"/>
              </w:rPr>
              <w:t>Radiation Safety Officer</w:t>
            </w:r>
          </w:p>
          <w:p w14:paraId="70A331DE" w14:textId="0D7BB1F4" w:rsidR="000E385C" w:rsidRPr="00944AAC" w:rsidRDefault="000E385C">
            <w:pPr>
              <w:rPr>
                <w:rFonts w:ascii="Times New Roman" w:hAnsi="Times New Roman" w:cs="Times New Roman"/>
              </w:rPr>
            </w:pPr>
            <w:r w:rsidRPr="000E385C">
              <w:rPr>
                <w:rFonts w:ascii="Times New Roman" w:hAnsi="Times New Roman" w:cs="Times New Roman"/>
              </w:rPr>
              <w:t>Krishna Shalby Hospital</w:t>
            </w:r>
          </w:p>
        </w:tc>
        <w:tc>
          <w:tcPr>
            <w:tcW w:w="2863" w:type="dxa"/>
          </w:tcPr>
          <w:p w14:paraId="3FBCFB26" w14:textId="07A54765" w:rsidR="00BB523E" w:rsidRPr="00944AAC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Radiation safety and hazards to Radiation Professionals working in Hospitals</w:t>
            </w:r>
          </w:p>
        </w:tc>
        <w:tc>
          <w:tcPr>
            <w:tcW w:w="1329" w:type="dxa"/>
          </w:tcPr>
          <w:p w14:paraId="4FFBB10D" w14:textId="06B1F023" w:rsidR="00BB523E" w:rsidRPr="00944AAC" w:rsidRDefault="00DC3238">
            <w:pPr>
              <w:rPr>
                <w:rFonts w:ascii="Times New Roman" w:hAnsi="Times New Roman" w:cs="Times New Roman"/>
              </w:rPr>
            </w:pPr>
            <w:r w:rsidRPr="00DC3238">
              <w:rPr>
                <w:rFonts w:ascii="Times New Roman" w:hAnsi="Times New Roman" w:cs="Times New Roman"/>
              </w:rPr>
              <w:t>9845384136</w:t>
            </w:r>
          </w:p>
        </w:tc>
        <w:tc>
          <w:tcPr>
            <w:tcW w:w="2930" w:type="dxa"/>
          </w:tcPr>
          <w:p w14:paraId="05C42E2C" w14:textId="578BB382" w:rsidR="00BB523E" w:rsidRPr="00944AAC" w:rsidRDefault="00DC3238">
            <w:pPr>
              <w:rPr>
                <w:rFonts w:ascii="Times New Roman" w:hAnsi="Times New Roman" w:cs="Times New Roman"/>
              </w:rPr>
            </w:pPr>
            <w:r w:rsidRPr="00DC3238">
              <w:rPr>
                <w:rFonts w:ascii="Times New Roman" w:hAnsi="Times New Roman" w:cs="Times New Roman"/>
              </w:rPr>
              <w:t>shalbyacademy@shalby.in</w:t>
            </w:r>
          </w:p>
        </w:tc>
      </w:tr>
      <w:tr w:rsidR="00BB523E" w:rsidRPr="00944AAC" w14:paraId="6FA07255" w14:textId="77777777" w:rsidTr="00944AAC">
        <w:trPr>
          <w:trHeight w:val="671"/>
        </w:trPr>
        <w:tc>
          <w:tcPr>
            <w:tcW w:w="504" w:type="dxa"/>
          </w:tcPr>
          <w:p w14:paraId="726A184D" w14:textId="17544714" w:rsidR="00BB523E" w:rsidRPr="00944AAC" w:rsidRDefault="00734E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3592" w:type="dxa"/>
          </w:tcPr>
          <w:p w14:paraId="6DF54986" w14:textId="77777777" w:rsidR="00BB523E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Miss Pasang Pangakarma</w:t>
            </w:r>
          </w:p>
          <w:p w14:paraId="6B33288C" w14:textId="54468054" w:rsidR="002D2103" w:rsidRPr="00944AAC" w:rsidRDefault="002D2103">
            <w:pPr>
              <w:rPr>
                <w:rFonts w:ascii="Times New Roman" w:hAnsi="Times New Roman" w:cs="Times New Roman"/>
              </w:rPr>
            </w:pPr>
            <w:r w:rsidRPr="002D2103">
              <w:rPr>
                <w:rFonts w:ascii="Times New Roman" w:hAnsi="Times New Roman" w:cs="Times New Roman"/>
              </w:rPr>
              <w:t>Gujarat Radiation Services</w:t>
            </w:r>
          </w:p>
        </w:tc>
        <w:tc>
          <w:tcPr>
            <w:tcW w:w="2863" w:type="dxa"/>
          </w:tcPr>
          <w:p w14:paraId="24A77653" w14:textId="6399B0F9" w:rsidR="00BB523E" w:rsidRPr="00944AAC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Radiation protection in Diagnostic Radiology</w:t>
            </w:r>
          </w:p>
        </w:tc>
        <w:tc>
          <w:tcPr>
            <w:tcW w:w="1329" w:type="dxa"/>
          </w:tcPr>
          <w:p w14:paraId="4773248B" w14:textId="2FB5FF31" w:rsidR="00BB523E" w:rsidRPr="00944AAC" w:rsidRDefault="002D21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2930" w:type="dxa"/>
          </w:tcPr>
          <w:p w14:paraId="274DD2E5" w14:textId="740BCB1F" w:rsidR="00BB523E" w:rsidRPr="00944AAC" w:rsidRDefault="002D21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734E8F" w:rsidRPr="00944AAC" w14:paraId="1F9C88BB" w14:textId="77777777" w:rsidTr="00944AAC">
        <w:trPr>
          <w:trHeight w:val="671"/>
        </w:trPr>
        <w:tc>
          <w:tcPr>
            <w:tcW w:w="504" w:type="dxa"/>
          </w:tcPr>
          <w:p w14:paraId="7711D23C" w14:textId="16C6705A" w:rsidR="00734E8F" w:rsidRDefault="00734E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</w:t>
            </w:r>
          </w:p>
        </w:tc>
        <w:tc>
          <w:tcPr>
            <w:tcW w:w="3592" w:type="dxa"/>
          </w:tcPr>
          <w:p w14:paraId="1A614ADC" w14:textId="77777777" w:rsidR="00734E8F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Mr. Purwak Pandya</w:t>
            </w:r>
          </w:p>
          <w:p w14:paraId="34C11178" w14:textId="77777777" w:rsidR="00FD2FC2" w:rsidRDefault="00FD2FC2">
            <w:pPr>
              <w:rPr>
                <w:rFonts w:ascii="Times New Roman" w:hAnsi="Times New Roman" w:cs="Times New Roman"/>
              </w:rPr>
            </w:pPr>
            <w:r w:rsidRPr="00FD2FC2">
              <w:rPr>
                <w:rFonts w:ascii="Times New Roman" w:hAnsi="Times New Roman" w:cs="Times New Roman"/>
              </w:rPr>
              <w:t>Imaging Analyst </w:t>
            </w:r>
          </w:p>
          <w:p w14:paraId="01BB4FDF" w14:textId="2E118F94" w:rsidR="00FD2FC2" w:rsidRPr="00734E8F" w:rsidRDefault="00FD2FC2">
            <w:pPr>
              <w:rPr>
                <w:rFonts w:ascii="Times New Roman" w:hAnsi="Times New Roman" w:cs="Times New Roman"/>
              </w:rPr>
            </w:pPr>
            <w:r w:rsidRPr="00FD2FC2">
              <w:rPr>
                <w:rFonts w:ascii="Times New Roman" w:hAnsi="Times New Roman" w:cs="Times New Roman"/>
              </w:rPr>
              <w:t>Meril Life Sciences Pvt Ltd</w:t>
            </w:r>
          </w:p>
        </w:tc>
        <w:tc>
          <w:tcPr>
            <w:tcW w:w="2863" w:type="dxa"/>
          </w:tcPr>
          <w:p w14:paraId="09F3CC19" w14:textId="5F8AC47E" w:rsidR="00734E8F" w:rsidRPr="00734E8F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MRI Safety</w:t>
            </w:r>
          </w:p>
        </w:tc>
        <w:tc>
          <w:tcPr>
            <w:tcW w:w="1329" w:type="dxa"/>
          </w:tcPr>
          <w:p w14:paraId="68E98365" w14:textId="3FB39571" w:rsidR="00734E8F" w:rsidRPr="00944AAC" w:rsidRDefault="00FD2FC2">
            <w:pPr>
              <w:rPr>
                <w:rFonts w:ascii="Times New Roman" w:hAnsi="Times New Roman" w:cs="Times New Roman"/>
              </w:rPr>
            </w:pPr>
            <w:r w:rsidRPr="00FD2FC2">
              <w:rPr>
                <w:rFonts w:ascii="Times New Roman" w:hAnsi="Times New Roman" w:cs="Times New Roman"/>
              </w:rPr>
              <w:t>9725024464</w:t>
            </w:r>
          </w:p>
        </w:tc>
        <w:tc>
          <w:tcPr>
            <w:tcW w:w="2930" w:type="dxa"/>
          </w:tcPr>
          <w:p w14:paraId="61629FE2" w14:textId="59E357E2" w:rsidR="00734E8F" w:rsidRPr="00944AAC" w:rsidRDefault="00FD2FC2">
            <w:pPr>
              <w:rPr>
                <w:rFonts w:ascii="Times New Roman" w:hAnsi="Times New Roman" w:cs="Times New Roman"/>
              </w:rPr>
            </w:pPr>
            <w:r w:rsidRPr="00FD2FC2">
              <w:rPr>
                <w:rFonts w:ascii="Times New Roman" w:hAnsi="Times New Roman" w:cs="Times New Roman"/>
              </w:rPr>
              <w:t>purwa1978@gmail.com</w:t>
            </w:r>
          </w:p>
        </w:tc>
      </w:tr>
      <w:tr w:rsidR="00734E8F" w:rsidRPr="00944AAC" w14:paraId="0DE7C44E" w14:textId="77777777" w:rsidTr="00944AAC">
        <w:trPr>
          <w:trHeight w:val="671"/>
        </w:trPr>
        <w:tc>
          <w:tcPr>
            <w:tcW w:w="504" w:type="dxa"/>
          </w:tcPr>
          <w:p w14:paraId="5FA528D2" w14:textId="1755F37A" w:rsidR="00734E8F" w:rsidRDefault="00734E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</w:t>
            </w:r>
          </w:p>
        </w:tc>
        <w:tc>
          <w:tcPr>
            <w:tcW w:w="3592" w:type="dxa"/>
          </w:tcPr>
          <w:p w14:paraId="6C09DB8E" w14:textId="77777777" w:rsidR="00734E8F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Mr. Ravikant Kamal</w:t>
            </w:r>
          </w:p>
          <w:p w14:paraId="2F592885" w14:textId="77777777" w:rsidR="00746255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Senior Scientist</w:t>
            </w:r>
          </w:p>
          <w:p w14:paraId="5E1BF2A1" w14:textId="09DC9387" w:rsidR="00746255" w:rsidRPr="00734E8F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Jajal Medical Sciences</w:t>
            </w:r>
          </w:p>
        </w:tc>
        <w:tc>
          <w:tcPr>
            <w:tcW w:w="2863" w:type="dxa"/>
          </w:tcPr>
          <w:p w14:paraId="7137EB5E" w14:textId="6F7B171C" w:rsidR="00734E8F" w:rsidRPr="00734E8F" w:rsidRDefault="00734E8F">
            <w:pPr>
              <w:rPr>
                <w:rFonts w:ascii="Times New Roman" w:hAnsi="Times New Roman" w:cs="Times New Roman"/>
              </w:rPr>
            </w:pPr>
            <w:r w:rsidRPr="00734E8F">
              <w:rPr>
                <w:rFonts w:ascii="Times New Roman" w:hAnsi="Times New Roman" w:cs="Times New Roman"/>
              </w:rPr>
              <w:t>Recent Advancement in Orthopaedic Imaging</w:t>
            </w:r>
          </w:p>
        </w:tc>
        <w:tc>
          <w:tcPr>
            <w:tcW w:w="1329" w:type="dxa"/>
          </w:tcPr>
          <w:p w14:paraId="094D7009" w14:textId="34AA717C" w:rsidR="00734E8F" w:rsidRPr="00944AAC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9971882750</w:t>
            </w:r>
          </w:p>
        </w:tc>
        <w:tc>
          <w:tcPr>
            <w:tcW w:w="2930" w:type="dxa"/>
          </w:tcPr>
          <w:p w14:paraId="7ACFB88C" w14:textId="1C644E00" w:rsidR="00734E8F" w:rsidRPr="00944AAC" w:rsidRDefault="00746255">
            <w:pPr>
              <w:rPr>
                <w:rFonts w:ascii="Times New Roman" w:hAnsi="Times New Roman" w:cs="Times New Roman"/>
              </w:rPr>
            </w:pPr>
            <w:r w:rsidRPr="00746255">
              <w:rPr>
                <w:rFonts w:ascii="Times New Roman" w:hAnsi="Times New Roman" w:cs="Times New Roman"/>
              </w:rPr>
              <w:t>ravikant.kamal@jajalmedical.com</w:t>
            </w:r>
          </w:p>
        </w:tc>
      </w:tr>
    </w:tbl>
    <w:p w14:paraId="005BA4E5" w14:textId="77777777" w:rsidR="00AF3AE5" w:rsidRPr="00BB523E" w:rsidRDefault="00AF3AE5">
      <w:pPr>
        <w:rPr>
          <w:rFonts w:ascii="Times New Roman" w:hAnsi="Times New Roman" w:cs="Times New Roman"/>
          <w:sz w:val="24"/>
          <w:szCs w:val="24"/>
        </w:rPr>
      </w:pPr>
    </w:p>
    <w:sectPr w:rsidR="00AF3AE5" w:rsidRPr="00BB523E" w:rsidSect="0030555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A7303D" w14:textId="77777777" w:rsidR="00803E49" w:rsidRDefault="00803E49" w:rsidP="00A97A6E">
      <w:pPr>
        <w:spacing w:after="0" w:line="240" w:lineRule="auto"/>
      </w:pPr>
      <w:r>
        <w:separator/>
      </w:r>
    </w:p>
  </w:endnote>
  <w:endnote w:type="continuationSeparator" w:id="0">
    <w:p w14:paraId="01FFF85C" w14:textId="77777777" w:rsidR="00803E49" w:rsidRDefault="00803E49" w:rsidP="00A97A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26B488" w14:textId="77777777" w:rsidR="00803E49" w:rsidRDefault="00803E49" w:rsidP="00A97A6E">
      <w:pPr>
        <w:spacing w:after="0" w:line="240" w:lineRule="auto"/>
      </w:pPr>
      <w:r>
        <w:separator/>
      </w:r>
    </w:p>
  </w:footnote>
  <w:footnote w:type="continuationSeparator" w:id="0">
    <w:p w14:paraId="0137C54E" w14:textId="77777777" w:rsidR="00803E49" w:rsidRDefault="00803E49" w:rsidP="00A97A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6B261" w14:textId="77777777" w:rsidR="00A97A6E" w:rsidRPr="005C2744" w:rsidRDefault="00A97A6E" w:rsidP="00A97A6E">
    <w:pPr>
      <w:spacing w:line="240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5C2744">
      <w:rPr>
        <w:rFonts w:ascii="Times New Roman" w:hAnsi="Times New Roman" w:cs="Times New Roman"/>
        <w:b/>
        <w:sz w:val="28"/>
        <w:szCs w:val="28"/>
      </w:rPr>
      <w:t>CHAROTAR UNIVERSITY OF SCIENCE AND TECHNOLOGY</w:t>
    </w:r>
  </w:p>
  <w:p w14:paraId="2F65FE8B" w14:textId="77777777" w:rsidR="00A97A6E" w:rsidRPr="005C2744" w:rsidRDefault="00A97A6E" w:rsidP="00A97A6E">
    <w:pPr>
      <w:spacing w:line="240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5C2744">
      <w:rPr>
        <w:rFonts w:ascii="Times New Roman" w:hAnsi="Times New Roman" w:cs="Times New Roman"/>
        <w:b/>
        <w:sz w:val="28"/>
        <w:szCs w:val="28"/>
      </w:rPr>
      <w:t>CHAROTAR INSTITUTE ON PARAMEDICAL SCIENCES</w:t>
    </w:r>
  </w:p>
  <w:p w14:paraId="76E2E306" w14:textId="77777777" w:rsidR="00A97A6E" w:rsidRPr="005C2744" w:rsidRDefault="00A97A6E" w:rsidP="00A97A6E">
    <w:pPr>
      <w:spacing w:line="240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5C2744">
      <w:rPr>
        <w:rFonts w:ascii="Times New Roman" w:hAnsi="Times New Roman" w:cs="Times New Roman"/>
        <w:b/>
        <w:sz w:val="28"/>
        <w:szCs w:val="28"/>
      </w:rPr>
      <w:t>National Level Conference on</w:t>
    </w:r>
  </w:p>
  <w:p w14:paraId="792C56C9" w14:textId="77777777" w:rsidR="00A97A6E" w:rsidRPr="005C2744" w:rsidRDefault="00A97A6E" w:rsidP="00A97A6E">
    <w:pPr>
      <w:spacing w:line="240" w:lineRule="auto"/>
      <w:jc w:val="center"/>
      <w:rPr>
        <w:rFonts w:ascii="Times New Roman" w:hAnsi="Times New Roman" w:cs="Times New Roman"/>
        <w:b/>
        <w:sz w:val="28"/>
        <w:szCs w:val="28"/>
      </w:rPr>
    </w:pPr>
    <w:r w:rsidRPr="005C2744">
      <w:rPr>
        <w:rFonts w:ascii="Times New Roman" w:hAnsi="Times New Roman" w:cs="Times New Roman"/>
        <w:b/>
        <w:sz w:val="28"/>
        <w:szCs w:val="28"/>
      </w:rPr>
      <w:t>Basics to Advance in Medical Imaging Technology</w:t>
    </w:r>
  </w:p>
  <w:p w14:paraId="6BFCB611" w14:textId="041D9647" w:rsidR="00A97A6E" w:rsidRPr="005C2744" w:rsidRDefault="00A97A6E" w:rsidP="00A97A6E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5C2744">
      <w:rPr>
        <w:rFonts w:ascii="Times New Roman" w:hAnsi="Times New Roman" w:cs="Times New Roman"/>
        <w:sz w:val="28"/>
        <w:szCs w:val="28"/>
      </w:rPr>
      <w:t>List of Guest Speaker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DWzMLYwsrA0tDRX0lEKTi0uzszPAykwrAUAVwLrSywAAAA="/>
  </w:docVars>
  <w:rsids>
    <w:rsidRoot w:val="00D04147"/>
    <w:rsid w:val="000E385C"/>
    <w:rsid w:val="002D2103"/>
    <w:rsid w:val="0030555E"/>
    <w:rsid w:val="005C2744"/>
    <w:rsid w:val="006D6EEE"/>
    <w:rsid w:val="00734E8F"/>
    <w:rsid w:val="00746255"/>
    <w:rsid w:val="00803E49"/>
    <w:rsid w:val="00944AAC"/>
    <w:rsid w:val="009941C8"/>
    <w:rsid w:val="009E5612"/>
    <w:rsid w:val="00A97A6E"/>
    <w:rsid w:val="00AF3AE5"/>
    <w:rsid w:val="00BB523E"/>
    <w:rsid w:val="00D04147"/>
    <w:rsid w:val="00D81B7A"/>
    <w:rsid w:val="00DC3238"/>
    <w:rsid w:val="00FD2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3566F"/>
  <w15:chartTrackingRefBased/>
  <w15:docId w15:val="{ABD90190-5A20-47EF-AFFC-5603E61B3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7A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A6E"/>
  </w:style>
  <w:style w:type="paragraph" w:styleId="Footer">
    <w:name w:val="footer"/>
    <w:basedOn w:val="Normal"/>
    <w:link w:val="FooterChar"/>
    <w:uiPriority w:val="99"/>
    <w:unhideWhenUsed/>
    <w:rsid w:val="00A97A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A6E"/>
  </w:style>
  <w:style w:type="table" w:styleId="TableGrid">
    <w:name w:val="Table Grid"/>
    <w:basedOn w:val="TableNormal"/>
    <w:uiPriority w:val="39"/>
    <w:rsid w:val="00BB52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69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3</Words>
  <Characters>1046</Characters>
  <Application>Microsoft Office Word</Application>
  <DocSecurity>0</DocSecurity>
  <Lines>8</Lines>
  <Paragraphs>2</Paragraphs>
  <ScaleCrop>false</ScaleCrop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Ojha</dc:creator>
  <cp:keywords/>
  <dc:description/>
  <cp:lastModifiedBy>Santosh Ojha</cp:lastModifiedBy>
  <cp:revision>16</cp:revision>
  <dcterms:created xsi:type="dcterms:W3CDTF">2020-09-16T04:54:00Z</dcterms:created>
  <dcterms:modified xsi:type="dcterms:W3CDTF">2020-09-16T05:10:00Z</dcterms:modified>
</cp:coreProperties>
</file>